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26" w:name="cover-letter-for-mason---japan-kyoto"/>
    <w:p>
      <w:pPr>
        <w:pStyle w:val="Heading1"/>
      </w:pPr>
      <w:r>
        <w:t xml:space="preserve">Cover Letter for Mason - Japan Kyoto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 the Hiring Manager,</w:t>
      </w:r>
    </w:p>
    <w:p>
      <w:pPr>
        <w:pStyle w:val="BodyText"/>
      </w:pPr>
      <w:r>
        <w:t xml:space="preserve">Dear Hiring Team,</w:t>
      </w:r>
    </w:p>
    <w:p>
      <w:pPr>
        <w:pStyle w:val="BodyText"/>
      </w:pPr>
      <w:r>
        <w:t xml:space="preserve">I am writing to express my sincere interest in the opportunity to contribute my skills and experiences as a professional in Japan Kyoto. As someone deeply passionate about bridging cultural and professional landscapes, I am excited to submit my application for [specific position or role] at your esteemed organization. My name is Mason, and I have spent years cultivating expertise in [mention relevant field or industry], which I believe aligns seamlessly with the dynamic opportunities available in Japan Kyoto.</w:t>
      </w:r>
    </w:p>
    <w:bookmarkStart w:id="20" w:name="why-japan-kyoto"/>
    <w:p>
      <w:pPr>
        <w:pStyle w:val="Heading2"/>
      </w:pPr>
      <w:r>
        <w:t xml:space="preserve">Why Japan Kyoto?</w:t>
      </w:r>
    </w:p>
    <w:p>
      <w:pPr>
        <w:pStyle w:val="FirstParagraph"/>
      </w:pPr>
      <w:r>
        <w:t xml:space="preserve">Japan Kyoto is not just a city—it is a living testament to the harmony of tradition and innovation. From its serene temples and centuries-old tea ceremonies to its cutting-edge technology and vibrant business ecosystem, Kyoto represents a unique blend of heritage and progress. For me, this duality is inspiring. As Mason, I have always been drawn to environments where cultural richness meets forward-thinking ambition, and Kyoto exemplifies this perfectly.</w:t>
      </w:r>
    </w:p>
    <w:p>
      <w:pPr>
        <w:pStyle w:val="BodyText"/>
      </w:pPr>
      <w:r>
        <w:t xml:space="preserve">Having studied Japanese culture and business practices for [number] years, I understand the importance of respect, precision, and collaboration in Japanese professional settings. My experiences working with international teams and my fluency in [language if applicable] have prepared me to thrive in a multicultural environment like Kyoto. I am particularly eager to contribute to your organization’s mission while immersing myself in the city’s distinct atmosphere.</w:t>
      </w:r>
    </w:p>
    <w:bookmarkEnd w:id="20"/>
    <w:bookmarkStart w:id="21" w:name="Xba2f5d8846e444a5665b6348ae44ea8723b4f62"/>
    <w:p>
      <w:pPr>
        <w:pStyle w:val="Heading2"/>
      </w:pPr>
      <w:r>
        <w:t xml:space="preserve">About Mason: A Professional with Global Perspective</w:t>
      </w:r>
    </w:p>
    <w:p>
      <w:pPr>
        <w:pStyle w:val="FirstParagraph"/>
      </w:pPr>
      <w:r>
        <w:t xml:space="preserve">As Mason, I bring a proven track record of [mention key achievements or skills, e.g., "leading cross-functional teams in digital transformation projects" or "developing innovative solutions for global clients"]. My background in [specific industry or field] has equipped me with the ability to adapt to diverse challenges and deliver results that align with both organizational goals and cultural expectations.</w:t>
      </w:r>
    </w:p>
    <w:p>
      <w:pPr>
        <w:pStyle w:val="BodyText"/>
      </w:pPr>
      <w:r>
        <w:t xml:space="preserve">One of my proudest accomplishments was [describe a relevant achievement, e.g., "leading a project that improved operational efficiency by 30% for a multinational client"]. This experience taught me the value of patience, attention to detail, and the importance of building trust—qualities that are deeply rooted in Japanese business etiquette. I am confident that these skills will allow me to contribute meaningfully to your team while respecting and embracing the unique practices of Japan Kyoto.</w:t>
      </w:r>
    </w:p>
    <w:bookmarkEnd w:id="21"/>
    <w:bookmarkStart w:id="22" w:name="X4d04367d552e7f64376a0f6658d30e7a369c80c"/>
    <w:p>
      <w:pPr>
        <w:pStyle w:val="Heading2"/>
      </w:pPr>
      <w:r>
        <w:t xml:space="preserve">Why I Am a Great Fit for Your Organization</w:t>
      </w:r>
    </w:p>
    <w:p>
      <w:pPr>
        <w:pStyle w:val="FirstParagraph"/>
      </w:pPr>
      <w:r>
        <w:t xml:space="preserve">Your organization’s commitment to [mention specific value or goal of the company, e.g., "sustainability," "technological innovation," or "customer-centric solutions"] resonates with my personal and professional values. As Mason, I am driven by the desire to work in environments where creativity and integrity are prioritized. I am particularly impressed by [specific detail about the company or its work in Kyoto], and I believe my background in [relevant field] positions me to support your continued success.</w:t>
      </w:r>
    </w:p>
    <w:p>
      <w:pPr>
        <w:pStyle w:val="BodyText"/>
      </w:pPr>
      <w:r>
        <w:t xml:space="preserve">Moreover, my ability to navigate cross-cultural collaborations has allowed me to contribute effectively in international settings. Whether it’s through language skills, adaptability, or a deep understanding of global business practices, I am prepared to help your organization achieve its objectives while fostering meaningful connections in Japan Kyoto.</w:t>
      </w:r>
    </w:p>
    <w:bookmarkEnd w:id="22"/>
    <w:bookmarkStart w:id="23" w:name="what-i-bring-to-the-table"/>
    <w:p>
      <w:pPr>
        <w:pStyle w:val="Heading2"/>
      </w:pPr>
      <w:r>
        <w:t xml:space="preserve">What I Bring to the 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tise in [specific skill or field]:</w:t>
      </w:r>
      <w:r>
        <w:t xml:space="preserve"> </w:t>
      </w:r>
      <w:r>
        <w:t xml:space="preserve">My experience in [detail relevant skills] ensures that I can immediately add value to your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I have a strong appreciation for Japanese customs and values, which allows me to build trust and collaborate effectively with local partn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 Mindset:</w:t>
      </w:r>
      <w:r>
        <w:t xml:space="preserve"> </w:t>
      </w:r>
      <w:r>
        <w:t xml:space="preserve">I thrive in dynamic environments and enjoy tackling challenges with creativity and preci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felong Learning:</w:t>
      </w:r>
      <w:r>
        <w:t xml:space="preserve"> </w:t>
      </w:r>
      <w:r>
        <w:t xml:space="preserve">I am committed to continuous growth, whether through formal education, professional development, or hands-on experience in Japan Kyoto.</w:t>
      </w:r>
    </w:p>
    <w:bookmarkEnd w:id="23"/>
    <w:bookmarkStart w:id="24" w:name="a-personal-connection-to-japan-kyoto"/>
    <w:p>
      <w:pPr>
        <w:pStyle w:val="Heading2"/>
      </w:pPr>
      <w:r>
        <w:t xml:space="preserve">A Personal Connection to Japan Kyoto</w:t>
      </w:r>
    </w:p>
    <w:p>
      <w:pPr>
        <w:pStyle w:val="FirstParagraph"/>
      </w:pPr>
      <w:r>
        <w:t xml:space="preserve">Beyond professional qualifications, my connection to Japan Kyoto is deeply personal. I have always been captivated by the city’s ability to balance its historical roots with modern advancements. Visiting Kyoto during [specific time or event] was a transformative experience that solidified my desire to contribute to its thriving community. As Mason, I am eager to become part of this vibrant ecosystem and support your organization’s vision in a meaningful way.</w:t>
      </w:r>
    </w:p>
    <w:p>
      <w:pPr>
        <w:pStyle w:val="BodyText"/>
      </w:pPr>
      <w:r>
        <w:t xml:space="preserve">I am particularly drawn to the collaborative spirit of Japan Kyoto, where innovation is nurtured through respect for tradition and a shared commitment to excellence. I believe my background in [relevant field] and my passion for cultural exchange make me an ideal candidate for this opportunity.</w:t>
      </w:r>
    </w:p>
    <w:bookmarkEnd w:id="24"/>
    <w:bookmarkStart w:id="25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I would be honored to discuss how my skills, experiences, and enthusiasm align with your needs. Please feel free to contact me at [your phone number] or [your email address] at your earliest convenience. I am available for an interview at your discretion and am eager to learn more about how I can contribute to the success of your team in Japan Kyoto.</w:t>
      </w:r>
    </w:p>
    <w:p>
      <w:pPr>
        <w:pStyle w:val="BodyText"/>
      </w:pPr>
      <w:r>
        <w:t xml:space="preserve">Thank you for considering my application. I look forward to the possibility of working with you and contributing to the continued growth of your organization in this remarkable city.</w:t>
      </w:r>
    </w:p>
    <w:p>
      <w:pPr>
        <w:pStyle w:val="BodyText"/>
      </w:pPr>
      <w:r>
        <w:t xml:space="preserve">Sincerely,</w:t>
      </w:r>
      <w:r>
        <w:br/>
      </w:r>
      <w:r>
        <w:t xml:space="preserve">Mason</w:t>
      </w:r>
      <w:r>
        <w:br/>
      </w:r>
      <w:r>
        <w:t xml:space="preserve">[Your Contact Information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- Japan Kyoto</dc:title>
  <dc:creator/>
  <dc:language>en</dc:language>
  <cp:keywords/>
  <dcterms:created xsi:type="dcterms:W3CDTF">2025-12-09T20:12:51Z</dcterms:created>
  <dcterms:modified xsi:type="dcterms:W3CDTF">2025-12-09T2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